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6109A" w14:textId="264A771E" w:rsidR="002C3AFE" w:rsidRDefault="002C3AFE" w:rsidP="002C3AFE">
      <w:pPr>
        <w:pStyle w:val="Title"/>
        <w:jc w:val="center"/>
      </w:pPr>
      <w:r>
        <w:t xml:space="preserve">Block B Notes </w:t>
      </w:r>
      <w:r w:rsidRPr="002C3AFE">
        <w:t>- Y1B_2022-23_ADSAI</w:t>
      </w:r>
    </w:p>
    <w:p w14:paraId="5D6E0BFE" w14:textId="7D62286E" w:rsidR="00EB1CC4" w:rsidRPr="002C3AFE" w:rsidRDefault="002C3AFE" w:rsidP="002C3AFE">
      <w:pPr>
        <w:pStyle w:val="Subtitle"/>
        <w:jc w:val="center"/>
        <w:rPr>
          <w:sz w:val="32"/>
          <w:szCs w:val="32"/>
        </w:rPr>
      </w:pPr>
      <w:proofErr w:type="spellStart"/>
      <w:r w:rsidRPr="002C3AFE">
        <w:rPr>
          <w:sz w:val="32"/>
          <w:szCs w:val="32"/>
        </w:rPr>
        <w:t>YourNameHere</w:t>
      </w:r>
      <w:proofErr w:type="spellEnd"/>
    </w:p>
    <w:sectPr w:rsidR="00EB1CC4" w:rsidRPr="002C3A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MTY3NjC0MDC2MLVQ0lEKTi0uzszPAykwrAUArGRhAywAAAA="/>
  </w:docVars>
  <w:rsids>
    <w:rsidRoot w:val="00CE5AB1"/>
    <w:rsid w:val="002C3AFE"/>
    <w:rsid w:val="006E44A1"/>
    <w:rsid w:val="00CD45EA"/>
    <w:rsid w:val="00CE5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D1442D"/>
  <w15:chartTrackingRefBased/>
  <w15:docId w15:val="{6F6B8377-45B4-41EB-8C83-51D993FF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3A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3A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3A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C3AFE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2</cp:revision>
  <dcterms:created xsi:type="dcterms:W3CDTF">2022-11-11T12:35:00Z</dcterms:created>
  <dcterms:modified xsi:type="dcterms:W3CDTF">2022-11-11T12:36:00Z</dcterms:modified>
</cp:coreProperties>
</file>